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Oury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27</w:t>
      </w:r>
      <w:r>
        <w:t xml:space="preserve"> </w:t>
      </w:r>
      <w:r>
        <w:t xml:space="preserve">2016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Untitle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f012ab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David Oury</dc:creator>
  <dcterms:created xsi:type="dcterms:W3CDTF">2016-10-27T20:14:01Z</dcterms:created>
  <dcterms:modified xsi:type="dcterms:W3CDTF">2016-10-27T20:14:01Z</dcterms:modified>
</cp:coreProperties>
</file>